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4</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ธที่</w:t>
      </w:r>
      <w:r>
        <w:t xml:space="preserve"> </w:t>
      </w:r>
      <w:r>
        <w:t xml:space="preserve">19</w:t>
      </w:r>
      <w:r>
        <w:t xml:space="preserve"> </w:t>
      </w:r>
      <w:r>
        <w:t xml:space="preserve">มีนาคม</w:t>
      </w:r>
      <w:r>
        <w:t xml:space="preserve"> </w:t>
      </w:r>
      <w:r>
        <w:t xml:space="preserve">2568</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ช่อง 10 รายการต่อไป ติดตามรายการ ห้องข่าวรัฐสภาแชนแนล ภาคเช้าค่ะ</w:t>
      </w:r>
    </w:p>
    <w:p>
      <w:pPr>
        <w:pStyle w:val="BodyText"/>
      </w:pPr>
      <w:r>
        <w:t xml:space="preserve">[เสียงดนตรี]</w:t>
      </w:r>
    </w:p>
    <w:p>
      <w:pPr>
        <w:pStyle w:val="BodyText"/>
      </w:pPr>
      <w:r>
        <w:t xml:space="preserve">(คุณณัฐภัทรพล) สวัสดีครับ</w:t>
      </w:r>
    </w:p>
    <w:p>
      <w:pPr>
        <w:pStyle w:val="BodyText"/>
      </w:pPr>
      <w:r>
        <w:t xml:space="preserve">(คุณวัฒนะ) สวัสดีครับ พบกับรายการห้องข่าวรัฐสภาแชนแนล ภาคเช้าครับ คุณผู้ชมติดตามอยู่กับคุณณัฐภัทรพล จุติการพาณิชย์ ผมวัฒนะ คล้ายแก้ว อาจารย์ล่ามภาษามือประจำรายการของเรา อาจารย์คมคิด ศันสนะเกียรติ นะครับ ส่วนข่าวต่างประเทศ เดี๋ยวรอสักครู่หนึ่ง ของเรามาทำหน้าที่นะครับ ส่วนเช้านี้มาพบกัน ในวันอังคาร ที่ 24 กันนายน พุทธศักราช 2567 ครับ 24 กันยายนของทุกปีนะครับคุณผู้ชมครับ ก็เป็นวันมหิดลนะครับ ก็เป็นวันคล้ายวันสวรรคตนะครับ พระมหิตนาธิเบศ บรมก็เป็นทางด้านของเป็นพระบิดาทางด้านการแพทย์คุณวัฒนะครับ // ครับ พูดถึงวันมหิดลคุณงามความดี คุณูปการที่พระองค์ท่านนี่ได้มอบให้กับชาวไทย และที่สำคัญครับ คุณผู้ชม พูดถึงมหิดลนี่ มหาวิทยาลัยแห่งหนึ่ง มหาวิทยาลัยมหิดล สร้างนิสิต นักศึกษามากมาย มาพัฒนาไทยของเรานะครับ ก็แวดวงทางการแพทย์ ขึ้นชื่อเลยที่เดียวครับ</w:t>
      </w:r>
    </w:p>
    <w:p>
      <w:pPr>
        <w:pStyle w:val="BodyText"/>
      </w:pPr>
      <w:r>
        <w:t xml:space="preserve">(คุณณัฐภัทรพล) อย่างโรงพยาบาลศิริราชนะครับ รวมถึงโรงพยาบาลรามธิบดีครับ ก็วงการแพทยมหาวิทยาลัยมหิดลด้วย ถือว่าเป็นวงการแพทย์ด้วยครับ ที่หลาย ๆ ปี เราก็จะเห็นว่ามีหลาย ๆ คนก็จะมีการขายธง ขายธงวันมหิดลที่แหละครับคุณวัฒนะครับ ของการแพทย์ ก็ต้องพูดถึงเรื่องของน้ำท่วมตอนนี้ พี่น้องประชาชน โรคภัยไข้เจ็บ รวมไปถึงเรื่องของน้ำท่วมนะครับว่าเดือนกันยายนตลอดทั้งเดือน เจอหนักเหลือเกิน ฝนที่ตกลงมาหนักอย่างต่อเนื่อง ของพายุโซนร้อนนะคุณผู้ชมอย่างน้อย 2 ลูกนะครับ น้ำป่าไหลหลาก น้ำท่วม ดินโคลนถล่ม ล่าสุด 2-3 วันที่ผ่านมา คุณผู้ชมพบแล้วนะครับน้ำป่าไหลหลากมาเยอะมาก ดินโคลนก็เยอะจริง ๆหลายจังหวัดอย่างเชียงราย ก็เจอระลอก 2 เชียงรายก็เจอ นอกจากนี้ที่ลำปาง ที่พะเยา ที่ลำพูน ก็เจอหนักจริง ๆ</w:t>
      </w:r>
    </w:p>
    <w:p>
      <w:pPr>
        <w:pStyle w:val="BodyText"/>
      </w:pPr>
      <w:r>
        <w:t xml:space="preserve">(คุณณัฐภัทรพล) ใช่ครับ อย่างเชียงรายเอง ก็น้ำป่านะครับคุณผู้ชมครับ สร้างความเสียหายเยอะเลยทีดียว เชียงใหม่ อย่างที่แม่ริมนะครับ บริเวณทางขึ้นของแม่กำปอง นะครับคุณผู้ชมครับ ก็เป็นอีกหนึ่งที่ที่ได้รับความเสียหายของทางพายุดรเปรสชันที่มีการพัดเข้ามา ดีเปรสชัน ซูริกนั่นเอง อ่อนกำลังลง เป็นความกดอากาศต่ำ ก็ยังส่งผลกระทบอยู่ครับย แน่นอนครับคุณผู้ชม ต้องบอกว่าน้ำตาของคนไทย โดยเฉพาะพี่น้องภาคเหนือเราอดเป็นห่วงไม่ได้จริง ๆ เราเห็นแล้วแหละครับ บรรยากาศของดินโคลนที่ถล่มลงมา มาแรงมาก เป็นภาพที่ผมเคยเห็นจากคลิปต่างประเทศ แต่ปรากฏว่าปีนี้มาเจอที่บ้านเรา หลายจุดหลายพื้นที่ที่เป็นพื้นที่ที่อยู่บนดอย พอสมก็เจอกับเหตุการณ์แบบนี้นะคุณผู้ชม เจอกันก็เยอะพอสมควร</w:t>
      </w:r>
    </w:p>
    <w:p>
      <w:pPr>
        <w:pStyle w:val="BodyText"/>
      </w:pPr>
      <w:r>
        <w:t xml:space="preserve">(คุณณัฐภัทรพล) ไหลพอสมควรเลย</w:t>
      </w:r>
    </w:p>
    <w:p>
      <w:pPr>
        <w:pStyle w:val="BodyText"/>
      </w:pPr>
      <w:r>
        <w:t xml:space="preserve">(คุณวัฒนะ) เสาเข็มไว้ ยังพัดไปเลยครับคุณผู้ชมครับ อย่างไรก็ต้องรอดูกันต่อไปนะครับ ก็ยังคงให้มีการเฝ้าระมัดระวังกันอยู่นะครับ รวมถึงตัวเมืองเชียงใหม่ ตอนนี้ก็ยังเฝ้าระมัดระวังอยู่ เพราะน้ำในแม่น้ำก็เริ่มสูงขึ้นแล้วเหมือนกัน</w:t>
      </w:r>
    </w:p>
    <w:p>
      <w:pPr>
        <w:pStyle w:val="BodyText"/>
      </w:pPr>
      <w:r>
        <w:t xml:space="preserve">(คุณวัฒนะ) หลายจังหวัดก็มีการแจ้งเตือนจากกรมอุตุนิยมอย่างต่อเนื่อง ขอให้สังเกตสีของน้ำนะครับ ที่บริเวณพื้นที่ที่พี่น้องประชาชนอาศัยอยู่ สังเกตดว้ย บางครั้งบางคราว น้ำป่าไหลมาไม่ได้ตั้งตัวนะครับ อย่างที่ทุกคนเห็นอยู่ตรงนี้นะครับ ช่วงเช้าห้องข่าวรัฐสภาแชลแนลภาคเช้านะครับคุณผู้ชม เรื่องของรัฐธรรมนูญ ซึ่งก็ต้องบอกว่าต้องมีการแก้ไขกันพอสมควร จริยธรรมของพรรคคการเมือง เรื่องของการแก้ไขบทหนึ่ง บท 2 เรื่องของการนิรโทษกรรมทั้งหมดทั้งมวลนี้นะครับ สื่อมวลชนไปสอบท่านประชาชชน ทวันนอร์ โดยเฉพาะการยื่นร่างกฎหมายวันนี้นี่ มีความเห็นอย่างไร มีหลายประเด็นที่ต้องพิจารณา อาจารย์วันนอร์คิดเหของประธานสภาผู้แทนราษฎร ก็ขอให้ความเห็นการเสนอกฎหมายเข้ามาแล้วนี่ ท่านอาจารย์วันนหน้าที่ในการพิจารณาว่าจะบรรจุไหม เข้าสู่ระเบียบว่าระการประชุมร่วมกันของรัฐสภาในอนาคตครับ รวมถึงอีกหนึ่งประเด็น ก็คือมีผู้ไปร้องในการตรวจสอบเลือกตั้งบอกให้เป็นโมฆะอาจารย์วันนอร์บอกเป็นเรื่องปกติ ที่เข้าใจ จะต้องไปตรวจสอบต่อไปนะครับ กรณีนี้ นายวันมูหะมัดนอร์ มะทา ประธานสภาผู้แทนราษฎรก็ให้สัมภาษณ์นะครับ กับพี่น้องสื่อมวลชนช่วงนี้มีการจัดกิจกรรมในรัฐสภาเยอะมาก สื่อมวลชนก็ไปรอสอบถามอาจารย์วันนอร์ บอกว่าเรื่องที่มีการไปร้องต่อ กกต. ที่มีการร้องเรียน สส. เป็นโมในช่วงเวลาที่ผ่านมา เนื่องจากเห็นไปไม่สุจริต กระทบต่อการทำหน้าที่ของ สส. ที่ทำหน้าที่มาแล้ว 1 ปีนะครับ จะทำให้การทำงานการเมืองหยึดชะงักลงหรือไม่ และการเลือกตั้งหรือเปล่า ตนเข้าใจว่าตามกระบวนการต่าง ๆ เมื่อเสร็จสิ้นแล้ว กกต. ก็จะประกาศผลการเลือกตั้ง หลังผ่านไไ1 เดือนและจะมีการตรวจสอบคุณสมบัติต่าง ๆ เมื่อผ่านไปครบ 1 ปี ก็ไม่มีผลแต่อย่างใด ส่วนกรณีที่มีคู่กรณีเป็นเรื่องธรรมดา และส่วนตัวไม่เข้าใจว่าการร้องเรียนนั้น หมายถึงว่าการเลือกตั้งทั้งหมด หรือว่าการร้องเรีนรรายบุคคหรือการเลือกตั้งซ่อมที่เกิดขึ้น ต้องร้องให้ กกต. เป็นผู้มีหน้าที่ตรวจสอบในตอนต่อไปด้วยนะส่วรกรณีจะมีการยื่นร่างการแก้ไขรัฐธรรมนูญเป็นรายมาตรา กับเรื่องของจริยธรรม สส. หรือประธานสภาผู้แทนราษฎรกล่าวว่าในขณะนี้ทราบว่ามีพรรคการเมืองบางพรรคนะครับ ได้เสนอข้อมูลต่อสภาผู้แทนราษฎรแล้ว และสภาจะดำเนินการตรวจสอบต่อไป จะเข้าสู่ระเบียบวาระการประชุมของรัฐสภา โดยจะมีการนัดประชุมในโอกาสถัดไป เป็นไปตามมมติของวิป 3 ฝ่าย นั่นก็คือตัวแทนของฝ่ายค้าน และตัวแทนของคณะรัฐมนตรี กำหนดวันเวลาในการอภิปรายของแต่ละฝ่ายต่อไปด้วย นอกจากที่ทางประธานผู้แทนราษฎรยังได้กล่าวอีกว่าการจัดทำร่างแก้ไขรัฐธรรมนูญ ว่าจะกลายเป็นฉนวนความขัดแย้งครั้งใปหม่หรือไม่ แหม แก้ครั้งนี้สุดซอยหรือเปล่า เหมือนจะย้อนกลับไปในอดีตหรือไม่ เรื่องของการนิรโทษกรรม อาจารย์วันนอร์ได้กล่าวแบบนี้นะครับ ตนในฐานะประธานสภา คงจะเสนอความเห็นว่า เห็นด้วย หรือมไ่เห็นด้วย หรือจะเป้นอย่างไรนั้น จะต้องเป็นเรื่องของรัฐสภาที่จะต้องมีการพิจารณาร่วมกัน แต่ก็ยืนยันว่าทุกอย่างจะต้องสมดุลกัน ทที่ต้องสมดุลในด้านของประโยชน์ของประชาชน ที่ต้องสมดุลในเรื่องการบังคับใช้กฎหมาย เพราะหากไม่มีความสมดุล แปรปรวนได้ครับ ไปฟังเสียงการให้สัมภาษณ์กับสื่อมวลชนของประธานสภาผู้แทนราษฎร ของท่านอาจารย์วันนอร์กันหน่อยครับ // คือ ในฐานะที่เป็นประธานสภานะครับ เมื่อมีการเสนอกฎหมายเข้าสภา ประธานสภาต้องเสนอความเห็นว่าเห็นด้วยหรือไม่เห็นด้วย หรือเป็นอย่างไรในข้อกฎหมาย เพราะว่าเรื่องนี้ เรื่องของสภาที่จะพิจารณาในขั้นตอนต่อไป แต่อย่างไรก็ตาม ทุกอย่างต้องมีความสมดุลซึ่งในและกัน สมดุลทั้งประโยชน์ของประชาชน สมดุลในเรื่องของการบังคับใช้กฎหมายนะครับ</w:t>
      </w:r>
    </w:p>
    <w:p>
      <w:pPr>
        <w:pStyle w:val="BodyText"/>
      </w:pPr>
      <w:r>
        <w:t xml:space="preserve">(คุณณัฐภัทรพล) พาคุณผู้ชมไปดูของฝั่งพรรคเพื่อไทยกันบ้างครับ มีการเปิดเผยจากทางด้านของคุณชูศักดิ์ ศิรินิล เกี่ยวกับเรื่องของการหารือเกี่ยวกับการแก้ไข โดยคุณชูศักดิ์ ศิรินิล นะครับ มีการบอกว่า นำโดยคุณภูมิธรรม เวชยชัย ครับ มีการนัดฝากฝั่งของพรรคร่วมรัฐบาลเขาจะไปพูดคุยเรื่องนี้แหละครับ 2 ประเด็น ประเด็นแรก ก็คือเรื่องของจริยธรรมนั่นเอง เรื่องของการแก้ไขรัฐธรรมนูญฉบับใหม่นั่นเองนะครับ โดยเขาจะมีการนัดกันนะครับ ในช่วงของเดือนตุลาคมนี้นะครับ จากรองศาสตราจารย์ชูศักดิ์ ศิรินิล รองนายกรัฐมนตรี ในฐานะรองหัวหน้าพรรคเพื่อไทย ได้ถึงการยื่นร่างแก้ไขรัฐธรรมนูญรายมาตรา ของพรรคเพื่อไทย ในส่วนขแงมาตรฐานจริยธรรมรองนายกรัฐมนตรีได้มีการนัดพรรคร่วมรัฐบาลหารือกัน ในเรื่องดังกล่าวนะครับ โดยจะมีการพูดถึงกันใน 2 ประเด็นครับ ประกอบด้วย ประเด็นแรกแน่นอนครับ คุณผู้ชมครับ เป็นการแก้ไขจริยธรรมที่พรรคเพื่อไทยและพรรคประชาชนมีการเสนอเข้ามาแล้ว และการร่างรัฐธรรมนูญฉบับใหม่ แลในเรื่องนี้ แล้วในอดีตจนถึงปัจจุบัน การทำกฎหมายประชามติ ว่ามีการดำเนินถึงไหและจะสามารถดำเนินการได้เมื่อไหร่ และจะยกร่างมาตรา 256 ได้เมื่อใดนะครับ โดยที่มีการตั้งข้อสังเกตว่าการแก้ไขรัฐธรรมนูญรายมาตรา ในการตรวจสอบจริยธรรมนักการเมือง เป้นการแก้ไขเพื่อพวกพ้องนั้น รองศาสตราจารย์ชูศักดิ์ บอกว่าตนเข้าใจเรื่องความรู้สึกความเป็นมาของรัฐธรรมนูญมีความเป็นมาอย่างไรได้อย่างไร พร้อมกับมีการยกร่างการแก้ไขในครั้งนี้ เป็นการแก้ไขให้ชัดเจนเป็นธรรม มีระเบียบแผน และชัดเจนมากยิ่งขึ้น ไม่ได้เป็นการยกเลิก ทั้งนี้เพื่อไม่ให้เกิดปัญหาทั้ง สส. และรัฐมนตรี ว่าการแก้ไขรัฐธรรมนูญรายมาตรา จะไม่ซ้ำซ้อนกับการแก้ไขรัฐธรรมนูญทั้งฉบับ เนื่องจากขณะนี้เอง สิ่งใดที่มองว่าสำคัญ ก็ต้องแก้ไข ก็ต้องแก้ไขไปก่อน เพื่อไม่ให้เกิดปัญหาในการบริหารราชการแผ่นดินนั่นเองนะคัรบ ส่วนเกี่ยวกับเรื่องของเนื้อหาสาระการแก้ไขรัฐธรรมนูญ พรรคะเพื่อไทย กับสมาชิกวุฒิสภา เพื่อขอเสียงสนับสนุนแล้วนั้น รองศาสตราจารย์ชูศักดิ์ ศิรินิล บอกด้วยนะครับ ว่าจะต้องมีการพูดคุยกันนั่นแหละครับ ที่ทางองค์ประกอบส่วนหนึ่งของรัฐสภาครับ ที่การแก้ไขรัฐธรรมนูญ เป็นเรื่องวุฒิสภาเอง ก็ต้องเห็นชอบด้วยนั่นเอง มีเสียงช่วงนี้นะครับ ของรองศาสตราจารย์ชูศักดิ์ ศิรินิล ครับ</w:t>
      </w:r>
    </w:p>
    <w:p>
      <w:pPr>
        <w:pStyle w:val="BodyText"/>
      </w:pPr>
      <w:r>
        <w:t xml:space="preserve">(รองศาสตราจารย์ชูศักดิ์ฉ// ที่พวกเราทำนี่ ก็อยากให้เกิดมาตราฐานตัวชี้วัดที่ชัดเจน ว่าจะถืออะไร จะให้ทุกคนก็คิดว่ามีมาตรฐานแบบนี้นะ ไม่ได้ไปยกเลิกเพิกถอนอะไร ทำให้มันชัดเจนขึ้น นี่คือสาระครับ</w:t>
      </w:r>
    </w:p>
    <w:p>
      <w:pPr>
        <w:pStyle w:val="BodyText"/>
      </w:pPr>
      <w:r>
        <w:t xml:space="preserve">(คุณวัฒนะ) ครับ พูดถึงการแก้ไขรัฐธรรมนูญนะครับ มีทั้งหมด 4 ส่วน เสนอการแก้ไขรัฐธรรมนูญได้ 1. ก็คือ2. ก็คือ สส. เข้าชื่อกัน 1 ใน 5 เท่าที่มีอยู่ สว. จำนวน 1 ใน 5 ของสมาชิกที่มีอยู่เช่นกัน ในส่วนของประชาชน 50,000 รายชื่อ สามารถเข้าชื่อกันและก็เสนอแก้ไขรัฐธรรมนูญดังกล่าวได้นะครับ ย่อยอยู่พอสมควรนะครับ คือ 1. ทำเป็น 3 วาระนะครับ วาระที่ 1 เป็นการรับหลักการ มีการตั้งคณะกรรมาธิการและตั้งแก้ไขรายมาตรา เป็นการลงมตินะครับ ส่วนการลงมติเป็นไฮท์ไลต์พอสมคเนื่องจากว่าการลงมตินี่นะครับ จะต้องอาศัยเสียงเกินกึ่งหนึ่งของสมาชิกรัฐสภา ต้องมีองค์ประกอบที่บอกว่ามี สว. นะครับ 1 ใน 3 ด้วย ต้องมีในส่วนของ สส. ฝ่ายค้าน 20 เปอร์เซ็นต์นี่ เงื่อนไขเบื้องต้นนะครับ นี่ก็คือส่วนหนึ่งครับ แล้วก็การพิจารณาที่จะเกิดขึ้นในอนาคตแหละครับ การแก้ไขรัฐธรรมนูญในครั้งนี้ หลายคนจับตามองเรื้่อประมวลจริยธรรม จริยธรรมของนักการเมืองถือว่าเป็นส่วนหนึ่งที่ประชาชนติดตามกันมาล่าสุด มี สส. จากพรรคประชาธิปัตย์ สส. สรรเพชญ บุญญามณี ได้ออกมาแสดงความคิดเห็นเรื่องนี้ เรื่องรัฐธรรมนูญของทางพรรคเพื่อไทย บอกว่าไม่ตอบโจทย์ของประชาชน เอื้อประโยชน์ให้กับพวกพ้องหรือไม่นะครับ เป็นการตั้งคำถามออกมาเวลานี้ ของ สส. สรรเพชญ บุญญามณี สส. จังหวัดสงขลา จากพรรคประชาธิปัตย์ กรณีของพรรคการเมืองของฝ่ายรัฐบาลและฝ่ายค้าน รายมาตรา โดยจะเข้าประชุมในภายภาคหนา้ในเดือนตุลาคม นั่นก็คือเดือนหน้า บอกว่ายังเป็นที่หน้าแปลกใจ ที่ยังไม่ทันไรนะครับ หลังจากที่รัฐบาลแถลงต่อรัฐสภารัฐสภาไม่กี่วันเท่านั้นเอง ก็มีการแก้ไขรัฐธรรมนูญ และไม่ได้มีความเกี่ยวข้องใด ๆ ของประชาชนเลลย โดยเฉพาะปัญหาที่ประชาชนกำลังเผชิญอยู่ขณะนี้ คือ เรื่องของปากท้อง เรื่องของปัญหาปากท้อง การแก้ไขรายมาตรา เป็นเรื่องเกี่ยวกับคุณสมบัติของรัฐมนตรีที่จะมารับตำแหน่ง เอาคำว่า</w:t>
      </w:r>
      <w:r>
        <w:t xml:space="preserve"> </w:t>
      </w:r>
      <w:r>
        <w:t xml:space="preserve">“</w:t>
      </w:r>
      <w:r>
        <w:t xml:space="preserve">ซื่อสัตย์ สุจริต</w:t>
      </w:r>
      <w:r>
        <w:t xml:space="preserve">”</w:t>
      </w:r>
      <w:r>
        <w:t xml:space="preserve"> </w:t>
      </w:r>
      <w:r>
        <w:t xml:space="preserve">เป็นความที่ตนมีความเห็นว่า นักการเมืองที่เป็นนักการเมื่องที่โกงเข้ามา มีอำนาจในการบริหารประเทศ ก็จะเกิดความเสียหายได้ครับ ดังนั้นความซื่อสัตย์สุจริตที่เป็นที่ประจักษ์ก็ควรจะคงอยู่ มาตรฐานทางจริยธรรมในทางพรรคต่อไปแม้นพรรคฝ่ายค้านและฝ่ายรัฐบาล จะจับมือกันซึ่งทำให้มีโอกาสผ่านได้ง่าย แต่ก็ต้องอาศัยเสียงสมาชิกวุฒติสภาเพื่อ ต่อไป เสนอแก้ไขรัฐธรรมนูญในครั้งนี้ โดยชี้แจงที่ต้องเกิดความชัดเจน ประชาชนจะได้ประโยชน์อะไรจากเรื่องนี้ จะทำให้ประชาชนมีกินมีใช้ มีเกียรติ มีปากท้องที่ดีอย่างไร แหม ประโยคนี้ผมว่าคุ้น ๆ นะครับ วันแถลงนโยบายนะครับ ก็ได้มีการแถลงไปนะครับ นอกจากนี้นะครับ ตนไม่อยากให้มีเหตุการณ์พวกมากแล้วลากกันไป ทำเรื่องที่เป็นประโยชน์ เป็นพวกพ้องของตนเอง ในความเป็นจริงแล้วหากจะแก้ไขรัฐธรรมนูญจะต้องถามประชาชนผู้เป็นเจ้าของอำนาประชาธิปไตยก่อน ที่เข้ามาใช้อำนาจ ไม่เคยเข้าเพื่อแก้ไขรัฐธรรมนูญเพื่อช่วยตัวเอง ผลประโยชน์จากเรื่องนี้ หากดันทุรังสุดซอย ประน่าจะหมดศรัทธาได้นะครับ สส. สันเพชร ประชาชน มาใช้อำนาจทรัพยากรของประเทศ ต้องยอมีรับกับการตรวจสอบที่โปร่งใสและเข้มงวด หากเราทำให้การตรวจสอบอ่อนแอลง ระบอบการเมืองก็จะสูญเสียความน่าเชื่อถือ โดยเป็นการการเพิ่มความโปร่งใส เสถียรภาพในระบบการเมือง แทนที่จะเป็นการเอื้อประโยชน์ต่อกลุ่มการเมือง บางคนเสียดังเลยทีเดียวเรื่องของมาตราจริยธรรมของ สส. สรรเพชรจากประชาธิปีชะตย์ ที่มี..</w:t>
      </w:r>
    </w:p>
    <w:p>
      <w:pPr>
        <w:pStyle w:val="BodyText"/>
      </w:pPr>
      <w:r>
        <w:t xml:space="preserve">(คุณณัฐภัทรพล) พาคุณผู้ชมไปดูอีกเรื่องหนึ่งดีกว่า สส สมาชิกจากทางพรรคพลังประชารัฐ มีการไปยื่นคำร้องต่อ ป.ป.ช ให้มีการตรวจสอบการแสดงบัญชีทรัพย์สิน เกี่ยวกับเรื่องของคุณนั่นเอง คุณวิสุทธิ์ก็ออกมาบอก ไม่กังวลเลยนะครับ เกี่ยวกับเรื่องนี้นะครับ เพราะว่าตอนนี้ตนนี่ กังวลเรื่องของความเดือดร้อนของพี่น้องประชาชน แน่นอนเรื่องของน้ำท่วมภาคเหนืออย่างที่เราได้เห็นนั่นเอง ขอบคุณวิสุทธิ์ ไชยณรุณ นะครับ แต่ตอนนี้ เป็น สส. บัญชีรายชื่อพรรคการเมืองลองไปฟังเสียงของคุณวิสุทธิ์กัน ว่าคุณวิสุทธิ์วเรื่องนี้เองคุณผู้ชมครับ คุณวิสุทธิ์ ไชยณรุณ สส. พรรคเพื่อไทย ในฐานะประธานวิปรัฐบาลครับ นายเรืองไกร ขอให้คณะกรรมการ ป.ป.ช. ตรวจสอบ ที่อาจขัดต่อกฎหมาย สิ่งที่ตนมีรายงานให้กับ ปปช. ดู และสอบถามทุกขั้นตอน และหากมีปัญหาสงสัยอะไร ไให้มาถามที่ตนได้เลย ทุกอย่าง จึงไม่กังวลอะไรนะครับ และขอบคุณเรืองไกรนะครับ ที่ยังมีการคิดถึงตนนะครับ แต่วันหลังหากลืมบ้างก็ดีนะครับคุณผู้ชม โดยตนก็ย้ำนะครับว่าสิ่งที่ตนกังวลตอนนี้ ไม่ใช่เรื่องที่ถูกร้องเรียนนะครับ แทนประชาชนภาคเหนือนะครับ โดยเฉพาะที่จังหวัดเชียงรายครับ ขณะนี้ยังหนักหนาสาหัสเลยทีเดียว โคลนนี่ ในภาพนี่ สูง 1-2 เมตร อีกทั้งเมื่อวานวันที่ 22 กันยายนที่ผ่านมานี่แหละครับคุณผู้ชท ก็บอกว่าอยากได้ฟูก อยากได้ที่นอนครับ ฟูกที่นอนนี่ มันลอยไปตามน้ำหมดแล้วครับคุณวัฒนะนะครับ คุณวิสุทธิ์ก็บอกนะครับว่าคิดมาก คิดมากกว่าว่าเรื่องที่ถูกร้องเรียนอีกนะครับ เนื่องจากว่าเป็นเรื่องที่พี่น้องประชาชนของตนนี่ทุกข์ใจ ทรมานกันมากเลยทีเดียว อย่างเช่นเมื่อวานที่ผ่านมา วันที่ 23 กันยายน วิทยาลัยพะเยา น้ำท่วมถึง 2 ครั้ก็มีคนโทรมารายงานนะครับ ว่าฝนยังตกหนักทุกพื้นที่ เช่นเดียวกับที่จังหวัดเชียงใหม่ ที่เราได้เห็นเป็นภาพข่าวกัน จังหวัดลำพูนเองก็ยังหนักหนาสาหัส ต้องยอมรับแหละครับ ว่าปีนี้เป็นปีที่หนักของประชาชนทางภาคเหนือเลยทีเดียว จึงเป็นห่วง และกังวลมากกว่าการถูกร้องเรียนครับ เพราะการถูกร้องเรียน เป็นืธรรมดาไปแล้วที่ให้เขาตรวจสอบไป ถึงเวลาเขาเรียกก็เข้าไปชี้แจง ไม่มีอะไรที่น่ากังวล ก็มีที่เข้าไปช่วยเหลือพี่น้องประชาชนที่ประสบอุทกภัยจังหวัดภาคดหนือ ที่กำลังประสบปัญหาตอนนี้ด้วย นอกจากนี้คุณวิสุทธิ์ กล่าวถึงเรื่องของฝายซีเมนต์ว่าเป็นปัญหาตั้งแต่ปีงบ 2567 ครับ ยังมีความกังวล ยังอยากให้งบประมาณฝั่งนี้อยู่ จึงได้มีการประสานไปพรรคภูมิใจไทย ในท้องถิ่น คุณอนุทิน ชาญวีรกูล หัวหน้าพรรคภูมิใจไทย ว่าการกระทำมหาดไทยครับ ว่าอยากจะขอเร่งด่วนเป็นงบกลาง ที่อยากจะแก้ไขปัญหาให้ประชาชนที่กำลังประสบกับปัญหาอุทกภัย ในขระนี้ จากพรรคประชาชน ได้ไปดูที่จังหวัดขอนแก่นมาแล้ว ว่าก็ไมม่น่าจะมีปัญหาอะไร จึงได้ย้ำว่าไม่ได้มีปัญหาไม่ว่าจะเป็นฝ่ายค้าน หรือว่าจะเป็นฝ่ายรัฐบาล จะต้องร่วมกันแก้ไขปัญหาที่เกิดขึ้นร่วมกันนะครับ</w:t>
      </w:r>
    </w:p>
    <w:p>
      <w:pPr>
        <w:pStyle w:val="BodyText"/>
      </w:pPr>
      <w:r>
        <w:t xml:space="preserve">(คุณวัฒนะ) ครับ คุณผู้ชมได้เห็ยนะครับในส่วนของการแสดงความคิดความเห็นของสภาผู้แทนราษฎร ในเรื่องของแก้ไขรัฐธรรมนูญ การพูดถึง พรบ. นิรโทษกรรม รวมถึงการแก้ไขปัญหาเรื่องอื่น ๆ ของรัฐธรรมนูญครับ มากันที่ความเห็นของ สว. กันบ้าง สมาชิกวุฒิสภา อาจารย์นันทนา นันทวโรภาส บอกว่า แหม รัฐธรรมนูญนี่ ก็มีปัญหาเช่นกัน จริยธรรมนักการเมืองก็มีปัญหาด้วยเช่นกัน เรื่องที่จะไปแก้ไขรัฐธรรมนูญครับ ไปกันที่การเปิดเผย ดร.นันทนา นันทวโรภาส สมาชิกวุฒิสภา ได้กล่าวถึงการแก้ไขรัฐธรรมนูญ โดยเฉพาะในเรื่องของการดำรงธรรมของผู้ดำรงตำแหน่งทางการเมือง บอกว่าตนเองและคณะนะครับ อยากให้มีการแก้ไขตั้งแต่ต้น บอกว่ารัฐธรรมนูญ ฉบับปัจจุบัน มีปัญหา่ทุกจุดเลยทีเดียว ควรจะต้องมีการยกร่างใหม่ ไม่ว่าจะเป็นการเดินเรื่องกระบวนนการต่าง ๆเนื่องจากขณะนี้กฎหมายประชามติยังมีในชั้นของทางวุฒิสภา ดังนั้น การทำประชามติออาจจะเกิดขึ้นไม่ทันรัฐบาลชุดนี้นะครับ หากมีการแก้ไขเป็นรายมาตรา ส่วนมีการตั้งข้อสังเกต การตั้งข้อสังเกตประมวลจริยธรรมเป็นการเอื้อประโยชน์ให้กับพวกพ้องนั้น ดร. นันทนากล่าวว่า เรื่องนี้กำหนดให้ืางจริยธรรม กฎหมายทั้งที่ความจริงแล้วเรื่องของจริยธรรม ในแต่ละวิชาชีพ หรือเรื่องของวีชาชีพนั้น ว่าพฤติกรรมใดเหมาะสม หรือไม่เหมาะสม แต่เมื่อมาอยู่ในข้อกฎหมาย ก็ไม่มีข้อกำหนดที่ชัดเจน ว่าอะไรทำได้ หรือทำไม่ได้ สุดท้ายก็ต้องอาศัยการตีความ โดยให้ตุลาการอำนาจดังกล่าว ทำให้จริยธรรมได้มีนามธรรมที่สูงนะครับ ดังนั้น เรื่องนี้จะต้องให้มีความชัดเจนให้เกิดขึ้น เพื่อให้ผู้ปฏิบัติได้รู้ว่าอะไรทำได้ หรือว่าทำไม่ได้ หรือจะต้องมีการตรวจสอบอย่างไรกันต่อไปนะครับ พักสักครู่หนึ่งก่อนนะครับท่านผู้ชมที่จะมาอัปเดตกันในห้องข่าวรัฐสภาแชนแนล ภาคเช้า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4 กันยายน 2567 เวลา 08.00-09.00 น.</dc:title>
  <dc:creator/>
  <cp:keywords/>
  <dcterms:created xsi:type="dcterms:W3CDTF">2025-03-19T03:12:50Z</dcterms:created>
  <dcterms:modified xsi:type="dcterms:W3CDTF">2025-03-19T03: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มีนาคม 2568 เวลา 08.30 น.</vt:lpwstr>
  </property>
  <property fmtid="{D5CDD505-2E9C-101B-9397-08002B2CF9AE}" pid="3" name="subtitle">
    <vt:lpwstr/>
  </property>
</Properties>
</file>